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77777777" w:rsidR="00467217" w:rsidRDefault="00EE278C">
      <w:pPr>
        <w:jc w:val="center"/>
        <w:rPr>
          <w:b/>
          <w:sz w:val="32"/>
          <w:szCs w:val="32"/>
        </w:rPr>
      </w:pPr>
      <w:r>
        <w:rPr>
          <w:b/>
          <w:sz w:val="32"/>
          <w:szCs w:val="32"/>
        </w:rPr>
        <w:t>MERCY CORPS – INTENT TO BID</w:t>
      </w:r>
    </w:p>
    <w:p w14:paraId="0FE162C1" w14:textId="63ADF7F0" w:rsidR="00467217" w:rsidRDefault="00EE278C">
      <w:pPr>
        <w:jc w:val="center"/>
      </w:pPr>
      <w:r>
        <w:t>(</w:t>
      </w:r>
      <w:r w:rsidR="14D8A23F">
        <w:t>Please</w:t>
      </w:r>
      <w:r>
        <w:t xml:space="preserve"> don’t send any bids or proposals with the Intent to Bid Form)</w:t>
      </w:r>
    </w:p>
    <w:p w14:paraId="549635C4" w14:textId="77777777" w:rsidR="00467217" w:rsidRDefault="00467217">
      <w:pPr>
        <w:jc w:val="center"/>
      </w:pPr>
    </w:p>
    <w:tbl>
      <w:tblPr>
        <w:tblW w:w="8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315"/>
        <w:gridCol w:w="5325"/>
      </w:tblGrid>
      <w:tr w:rsidR="00467217" w14:paraId="3D5B5935" w14:textId="77777777" w:rsidTr="41EF99F8">
        <w:tc>
          <w:tcPr>
            <w:tcW w:w="3315" w:type="dxa"/>
            <w:shd w:val="clear" w:color="auto" w:fill="auto"/>
            <w:tcMar>
              <w:top w:w="100" w:type="dxa"/>
              <w:left w:w="100" w:type="dxa"/>
              <w:bottom w:w="100" w:type="dxa"/>
              <w:right w:w="100" w:type="dxa"/>
            </w:tcMar>
          </w:tcPr>
          <w:p w14:paraId="21998E20" w14:textId="77777777" w:rsidR="00467217" w:rsidRDefault="00EE278C" w:rsidP="41EF99F8">
            <w:r w:rsidRPr="41EF99F8">
              <w:rPr>
                <w:b/>
                <w:bCs/>
              </w:rPr>
              <w:t>Country:</w:t>
            </w:r>
          </w:p>
        </w:tc>
        <w:tc>
          <w:tcPr>
            <w:tcW w:w="5325" w:type="dxa"/>
            <w:shd w:val="clear" w:color="auto" w:fill="auto"/>
            <w:tcMar>
              <w:top w:w="100" w:type="dxa"/>
              <w:left w:w="100" w:type="dxa"/>
              <w:bottom w:w="100" w:type="dxa"/>
              <w:right w:w="100" w:type="dxa"/>
            </w:tcMar>
          </w:tcPr>
          <w:p w14:paraId="1AEE2703" w14:textId="0BCFCBEA" w:rsidR="00467217" w:rsidRPr="006569E4" w:rsidRDefault="008B1A6C">
            <w:pPr>
              <w:widowControl w:val="0"/>
              <w:pBdr>
                <w:top w:val="nil"/>
                <w:left w:val="nil"/>
                <w:bottom w:val="nil"/>
                <w:right w:val="nil"/>
                <w:between w:val="nil"/>
              </w:pBdr>
            </w:pPr>
            <w:r w:rsidRPr="006569E4">
              <w:t>Liberia</w:t>
            </w:r>
          </w:p>
        </w:tc>
      </w:tr>
      <w:tr w:rsidR="00467217" w14:paraId="379A1031" w14:textId="77777777" w:rsidTr="41EF99F8">
        <w:tc>
          <w:tcPr>
            <w:tcW w:w="3315" w:type="dxa"/>
            <w:shd w:val="clear" w:color="auto" w:fill="auto"/>
            <w:tcMar>
              <w:top w:w="100" w:type="dxa"/>
              <w:left w:w="100" w:type="dxa"/>
              <w:bottom w:w="100" w:type="dxa"/>
              <w:right w:w="100" w:type="dxa"/>
            </w:tcMar>
          </w:tcPr>
          <w:p w14:paraId="747A2C27" w14:textId="77777777" w:rsidR="00467217" w:rsidRDefault="00EE278C" w:rsidP="41EF99F8">
            <w:r w:rsidRPr="41EF99F8">
              <w:rPr>
                <w:b/>
                <w:bCs/>
              </w:rPr>
              <w:t xml:space="preserve"> Office: </w:t>
            </w:r>
          </w:p>
        </w:tc>
        <w:tc>
          <w:tcPr>
            <w:tcW w:w="5325" w:type="dxa"/>
            <w:shd w:val="clear" w:color="auto" w:fill="auto"/>
            <w:tcMar>
              <w:top w:w="100" w:type="dxa"/>
              <w:left w:w="100" w:type="dxa"/>
              <w:bottom w:w="100" w:type="dxa"/>
              <w:right w:w="100" w:type="dxa"/>
            </w:tcMar>
          </w:tcPr>
          <w:p w14:paraId="0DFCD593" w14:textId="324F0B6B" w:rsidR="00467217" w:rsidRPr="006569E4" w:rsidRDefault="008B1A6C">
            <w:pPr>
              <w:widowControl w:val="0"/>
            </w:pPr>
            <w:r w:rsidRPr="006569E4">
              <w:t>Sophie Junction, Congo Town directly opposite SOS Medical Clinic</w:t>
            </w:r>
          </w:p>
        </w:tc>
      </w:tr>
      <w:tr w:rsidR="00467217" w14:paraId="55E9AF5D" w14:textId="77777777" w:rsidTr="41EF99F8">
        <w:tc>
          <w:tcPr>
            <w:tcW w:w="3315" w:type="dxa"/>
            <w:shd w:val="clear" w:color="auto" w:fill="auto"/>
            <w:tcMar>
              <w:top w:w="100" w:type="dxa"/>
              <w:left w:w="100" w:type="dxa"/>
              <w:bottom w:w="100" w:type="dxa"/>
              <w:right w:w="100" w:type="dxa"/>
            </w:tcMar>
          </w:tcPr>
          <w:p w14:paraId="2C6BEC96" w14:textId="77777777" w:rsidR="00467217" w:rsidRPr="00905EAC" w:rsidRDefault="00EE278C" w:rsidP="41EF99F8">
            <w:r w:rsidRPr="00905EAC">
              <w:rPr>
                <w:b/>
                <w:bCs/>
              </w:rPr>
              <w:t>Title of Procurement Activity:</w:t>
            </w:r>
          </w:p>
        </w:tc>
        <w:tc>
          <w:tcPr>
            <w:tcW w:w="5325" w:type="dxa"/>
            <w:shd w:val="clear" w:color="auto" w:fill="auto"/>
            <w:tcMar>
              <w:top w:w="100" w:type="dxa"/>
              <w:left w:w="100" w:type="dxa"/>
              <w:bottom w:w="100" w:type="dxa"/>
              <w:right w:w="100" w:type="dxa"/>
            </w:tcMar>
          </w:tcPr>
          <w:p w14:paraId="43600697" w14:textId="406C81D3" w:rsidR="00467217" w:rsidRPr="00905EAC" w:rsidRDefault="007F6770">
            <w:pPr>
              <w:widowControl w:val="0"/>
            </w:pPr>
            <w:r w:rsidRPr="00905EAC">
              <w:t>Tender for the procurement of 7(seven)</w:t>
            </w:r>
            <w:r w:rsidR="006569E4">
              <w:t xml:space="preserve"> </w:t>
            </w:r>
            <w:r w:rsidR="006569E4" w:rsidRPr="006569E4">
              <w:rPr>
                <w:b/>
                <w:bCs/>
              </w:rPr>
              <w:t>Toyota</w:t>
            </w:r>
            <w:r w:rsidRPr="006569E4">
              <w:rPr>
                <w:b/>
                <w:bCs/>
              </w:rPr>
              <w:t xml:space="preserve"> </w:t>
            </w:r>
            <w:r w:rsidRPr="00905EAC">
              <w:t>vehicles for ILA Mercy Corps Liberia Program</w:t>
            </w:r>
          </w:p>
        </w:tc>
      </w:tr>
      <w:tr w:rsidR="00467217" w14:paraId="17C67920" w14:textId="77777777" w:rsidTr="41EF99F8">
        <w:tc>
          <w:tcPr>
            <w:tcW w:w="3315" w:type="dxa"/>
            <w:shd w:val="clear" w:color="auto" w:fill="auto"/>
            <w:tcMar>
              <w:top w:w="100" w:type="dxa"/>
              <w:left w:w="100" w:type="dxa"/>
              <w:bottom w:w="100" w:type="dxa"/>
              <w:right w:w="100" w:type="dxa"/>
            </w:tcMar>
          </w:tcPr>
          <w:p w14:paraId="00F95AD4" w14:textId="77777777" w:rsidR="00467217" w:rsidRDefault="00EE278C" w:rsidP="41EF99F8">
            <w:pPr>
              <w:rPr>
                <w:b/>
                <w:bCs/>
              </w:rPr>
            </w:pPr>
            <w:r w:rsidRPr="41EF99F8">
              <w:rPr>
                <w:b/>
                <w:bCs/>
              </w:rPr>
              <w:t xml:space="preserve">Tender Reference Number: </w:t>
            </w:r>
          </w:p>
        </w:tc>
        <w:tc>
          <w:tcPr>
            <w:tcW w:w="5325" w:type="dxa"/>
            <w:shd w:val="clear" w:color="auto" w:fill="auto"/>
            <w:tcMar>
              <w:top w:w="100" w:type="dxa"/>
              <w:left w:w="100" w:type="dxa"/>
              <w:bottom w:w="100" w:type="dxa"/>
              <w:right w:w="100" w:type="dxa"/>
            </w:tcMar>
          </w:tcPr>
          <w:p w14:paraId="791E3AE6" w14:textId="56A079A4" w:rsidR="00467217" w:rsidRDefault="008B1A6C">
            <w:pPr>
              <w:widowControl w:val="0"/>
            </w:pPr>
            <w:r w:rsidRPr="00905EAC">
              <w:t>LBR -RFP-</w:t>
            </w:r>
            <w:r w:rsidR="002278E7" w:rsidRPr="00905EAC">
              <w:t>6180</w:t>
            </w:r>
            <w:r w:rsidRPr="00905EAC">
              <w:t>-</w:t>
            </w:r>
            <w:r w:rsidR="002278E7" w:rsidRPr="00905EAC">
              <w:t>2023</w:t>
            </w:r>
          </w:p>
        </w:tc>
      </w:tr>
    </w:tbl>
    <w:p w14:paraId="34219179" w14:textId="77777777" w:rsidR="00467217" w:rsidRDefault="00467217">
      <w:pPr>
        <w:jc w:val="both"/>
      </w:pPr>
    </w:p>
    <w:p w14:paraId="06D6A86D" w14:textId="064F54AB" w:rsidR="00467217" w:rsidRDefault="00EE278C">
      <w:pPr>
        <w:jc w:val="both"/>
      </w:pPr>
      <w:r>
        <w:t xml:space="preserve">We intend to submit a bid or proposal in response to this solicitation upon </w:t>
      </w:r>
      <w:r w:rsidR="7E50A490">
        <w:t>receipt of the</w:t>
      </w:r>
      <w:r>
        <w:t xml:space="preserve"> </w:t>
      </w:r>
      <w:r w:rsidR="009377E1">
        <w:t xml:space="preserve">Request for Bid or Proposal </w:t>
      </w:r>
      <w:r>
        <w:t xml:space="preserve">with full instructions.  </w:t>
      </w:r>
    </w:p>
    <w:p w14:paraId="74080C6D" w14:textId="77777777" w:rsidR="00467217" w:rsidRDefault="00467217">
      <w:pPr>
        <w:jc w:val="both"/>
      </w:pPr>
    </w:p>
    <w:p w14:paraId="73D19F97" w14:textId="27033009" w:rsidR="00467217" w:rsidRDefault="00EE278C">
      <w:pPr>
        <w:jc w:val="both"/>
      </w:pPr>
      <w:r>
        <w:t>We understand that this is an Intent to Bid and in no way obligates this company to participate in this process. Also, this Intent to Bid does not constitute any transactional obligation between M</w:t>
      </w:r>
      <w:r w:rsidR="009377E1">
        <w:t xml:space="preserve">ercy </w:t>
      </w:r>
      <w:r>
        <w:t>C</w:t>
      </w:r>
      <w:r w:rsidR="009377E1">
        <w:t>orps</w:t>
      </w:r>
      <w:r>
        <w:t xml:space="preserve"> and the intended </w:t>
      </w:r>
      <w:r w:rsidR="009377E1">
        <w:t>bidders</w:t>
      </w:r>
      <w:r>
        <w:t xml:space="preserve">. </w:t>
      </w:r>
    </w:p>
    <w:p w14:paraId="4BE45692" w14:textId="77777777" w:rsidR="00467217" w:rsidRDefault="00467217">
      <w:pPr>
        <w:jc w:val="both"/>
      </w:pPr>
    </w:p>
    <w:p w14:paraId="11D9FC7A" w14:textId="10B153CD" w:rsidR="00467217" w:rsidRDefault="00EE278C">
      <w:pPr>
        <w:jc w:val="both"/>
      </w:pPr>
      <w:r>
        <w:t xml:space="preserve">Please find below the relevant information required to receive the </w:t>
      </w:r>
      <w:r w:rsidR="009377E1">
        <w:t>Request for Bid /Proposal</w:t>
      </w:r>
      <w:r>
        <w:t>:</w:t>
      </w:r>
    </w:p>
    <w:p w14:paraId="72B79B3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5325"/>
      </w:tblGrid>
      <w:tr w:rsidR="00467217" w14:paraId="493646F9" w14:textId="77777777" w:rsidTr="2DF436C3">
        <w:tc>
          <w:tcPr>
            <w:tcW w:w="3315" w:type="dxa"/>
            <w:shd w:val="clear" w:color="auto" w:fill="auto"/>
            <w:tcMar>
              <w:top w:w="100" w:type="dxa"/>
              <w:left w:w="100" w:type="dxa"/>
              <w:bottom w:w="100" w:type="dxa"/>
              <w:right w:w="100" w:type="dxa"/>
            </w:tcMar>
          </w:tcPr>
          <w:p w14:paraId="08C9ED4A" w14:textId="77777777" w:rsidR="00467217" w:rsidRDefault="00EE278C" w:rsidP="43ED84B9">
            <w:pPr>
              <w:jc w:val="both"/>
              <w:rPr>
                <w:b/>
                <w:bCs/>
              </w:rPr>
            </w:pPr>
            <w:r w:rsidRPr="2DF436C3">
              <w:rPr>
                <w:b/>
                <w:bCs/>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rsidTr="2DF436C3">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rsidTr="2DF436C3">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rsidTr="2DF436C3">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rsidTr="2DF436C3">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rsidTr="2DF436C3">
        <w:trPr>
          <w:trHeight w:val="440"/>
        </w:trPr>
        <w:tc>
          <w:tcPr>
            <w:tcW w:w="8640" w:type="dxa"/>
            <w:gridSpan w:val="2"/>
            <w:tcBorders>
              <w:left w:val="single" w:sz="8" w:space="0" w:color="FFFFFF" w:themeColor="background1"/>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rsidTr="2DF436C3">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rsidTr="2DF436C3">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rsidTr="2DF436C3">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rsidTr="2DF436C3">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rsidTr="2DF436C3">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rsidTr="2DF436C3">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73"/>
        <w:gridCol w:w="6510"/>
        <w:gridCol w:w="945"/>
        <w:gridCol w:w="855"/>
      </w:tblGrid>
      <w:tr w:rsidR="00467217" w14:paraId="2D1E8FCF" w14:textId="77777777" w:rsidTr="41EF99F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77777777" w:rsidR="00467217" w:rsidRDefault="00EE278C" w:rsidP="41EF99F8">
            <w:pPr>
              <w:widowControl w:val="0"/>
              <w:pBdr>
                <w:top w:val="nil"/>
                <w:left w:val="nil"/>
                <w:bottom w:val="nil"/>
                <w:right w:val="nil"/>
                <w:between w:val="nil"/>
              </w:pBdr>
              <w:rPr>
                <w:b/>
                <w:bCs/>
              </w:rPr>
            </w:pPr>
            <w:r w:rsidRPr="41EF99F8">
              <w:rPr>
                <w:b/>
                <w:bCs/>
              </w:rPr>
              <w:t xml:space="preserve">Questions </w:t>
            </w:r>
          </w:p>
        </w:tc>
        <w:tc>
          <w:tcPr>
            <w:tcW w:w="1800" w:type="dxa"/>
            <w:gridSpan w:val="2"/>
            <w:shd w:val="clear" w:color="auto" w:fill="auto"/>
            <w:tcMar>
              <w:top w:w="100" w:type="dxa"/>
              <w:left w:w="100" w:type="dxa"/>
              <w:bottom w:w="100" w:type="dxa"/>
              <w:right w:w="100" w:type="dxa"/>
            </w:tcMar>
          </w:tcPr>
          <w:p w14:paraId="5F04C0F3" w14:textId="77777777" w:rsidR="00467217" w:rsidRDefault="00EE278C">
            <w:pPr>
              <w:widowControl w:val="0"/>
              <w:pBdr>
                <w:top w:val="nil"/>
                <w:left w:val="nil"/>
                <w:bottom w:val="nil"/>
                <w:right w:val="nil"/>
                <w:between w:val="nil"/>
              </w:pBdr>
              <w:rPr>
                <w:b/>
              </w:rPr>
            </w:pPr>
            <w:r>
              <w:rPr>
                <w:b/>
              </w:rPr>
              <w:t xml:space="preserve">Answer </w:t>
            </w:r>
          </w:p>
          <w:p w14:paraId="546B22B0" w14:textId="77777777" w:rsidR="00467217" w:rsidRDefault="00EE278C">
            <w:pPr>
              <w:widowControl w:val="0"/>
              <w:pBdr>
                <w:top w:val="nil"/>
                <w:left w:val="nil"/>
                <w:bottom w:val="nil"/>
                <w:right w:val="nil"/>
                <w:between w:val="nil"/>
              </w:pBdr>
              <w:rPr>
                <w:b/>
              </w:rPr>
            </w:pPr>
            <w:r>
              <w:rPr>
                <w:b/>
              </w:rPr>
              <w:t xml:space="preserve">(Please Circle) </w:t>
            </w:r>
          </w:p>
        </w:tc>
      </w:tr>
      <w:tr w:rsidR="00467217" w14:paraId="21FC3AD8" w14:textId="77777777" w:rsidTr="41EF99F8">
        <w:tc>
          <w:tcPr>
            <w:tcW w:w="373" w:type="dxa"/>
            <w:shd w:val="clear" w:color="auto" w:fill="auto"/>
            <w:tcMar>
              <w:top w:w="100" w:type="dxa"/>
              <w:left w:w="100" w:type="dxa"/>
              <w:bottom w:w="100" w:type="dxa"/>
              <w:right w:w="100" w:type="dxa"/>
            </w:tcMar>
          </w:tcPr>
          <w:p w14:paraId="3FCD4CC1" w14:textId="04FCE930" w:rsidR="00467217" w:rsidRDefault="02561E24" w:rsidP="41EF99F8">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1398502C" w14:textId="77777777" w:rsidR="009377E1" w:rsidRDefault="00EE278C">
            <w:pPr>
              <w:widowControl w:val="0"/>
              <w:pBdr>
                <w:top w:val="nil"/>
                <w:left w:val="nil"/>
                <w:bottom w:val="nil"/>
                <w:right w:val="nil"/>
                <w:between w:val="nil"/>
              </w:pBdr>
            </w:pPr>
            <w:r>
              <w:t>We intend to submit our bid or proposal via email</w:t>
            </w:r>
            <w:r w:rsidR="009377E1">
              <w:t xml:space="preserve">. </w:t>
            </w:r>
          </w:p>
          <w:p w14:paraId="54B5A65B" w14:textId="77777777" w:rsidR="009377E1" w:rsidRDefault="009377E1">
            <w:pPr>
              <w:widowControl w:val="0"/>
              <w:pBdr>
                <w:top w:val="nil"/>
                <w:left w:val="nil"/>
                <w:bottom w:val="nil"/>
                <w:right w:val="nil"/>
                <w:between w:val="nil"/>
              </w:pBdr>
            </w:pPr>
          </w:p>
          <w:p w14:paraId="420663FA" w14:textId="43D0DA1A" w:rsidR="00467217" w:rsidRDefault="00EE278C" w:rsidP="72680222">
            <w:pPr>
              <w:widowControl w:val="0"/>
              <w:pBdr>
                <w:top w:val="nil"/>
                <w:left w:val="nil"/>
                <w:bottom w:val="nil"/>
                <w:right w:val="nil"/>
                <w:between w:val="nil"/>
              </w:pBdr>
            </w:pPr>
            <w:r>
              <w:t xml:space="preserve">We request that the </w:t>
            </w:r>
            <w:r w:rsidR="009377E1">
              <w:t xml:space="preserve">Request for Bid or Proposal </w:t>
            </w:r>
            <w:r>
              <w:t>document be provided via email.</w:t>
            </w:r>
          </w:p>
        </w:tc>
        <w:tc>
          <w:tcPr>
            <w:tcW w:w="945" w:type="dxa"/>
            <w:shd w:val="clear" w:color="auto" w:fill="auto"/>
            <w:tcMar>
              <w:top w:w="100" w:type="dxa"/>
              <w:left w:w="100" w:type="dxa"/>
              <w:bottom w:w="100" w:type="dxa"/>
              <w:right w:w="100" w:type="dxa"/>
            </w:tcMar>
          </w:tcPr>
          <w:p w14:paraId="0A363BD3"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5DA1C480" w14:textId="77777777" w:rsidR="00467217" w:rsidRDefault="00EE278C">
            <w:pPr>
              <w:widowControl w:val="0"/>
              <w:pBdr>
                <w:top w:val="nil"/>
                <w:left w:val="nil"/>
                <w:bottom w:val="nil"/>
                <w:right w:val="nil"/>
                <w:between w:val="nil"/>
              </w:pBdr>
              <w:jc w:val="center"/>
            </w:pPr>
            <w:r>
              <w:t>No</w:t>
            </w:r>
          </w:p>
        </w:tc>
      </w:tr>
      <w:tr w:rsidR="00467217" w14:paraId="02547B6C" w14:textId="77777777" w:rsidTr="41EF99F8">
        <w:tc>
          <w:tcPr>
            <w:tcW w:w="373" w:type="dxa"/>
            <w:shd w:val="clear" w:color="auto" w:fill="auto"/>
            <w:tcMar>
              <w:top w:w="100" w:type="dxa"/>
              <w:left w:w="100" w:type="dxa"/>
              <w:bottom w:w="100" w:type="dxa"/>
              <w:right w:w="100" w:type="dxa"/>
            </w:tcMar>
          </w:tcPr>
          <w:p w14:paraId="646A29DD" w14:textId="51BC6B15" w:rsidR="00467217" w:rsidRDefault="6B25BBC7" w:rsidP="41EF99F8">
            <w:pPr>
              <w:spacing w:line="259" w:lineRule="auto"/>
            </w:pPr>
            <w:r>
              <w:t>2</w:t>
            </w:r>
          </w:p>
        </w:tc>
        <w:tc>
          <w:tcPr>
            <w:tcW w:w="6510" w:type="dxa"/>
            <w:shd w:val="clear" w:color="auto" w:fill="auto"/>
            <w:tcMar>
              <w:top w:w="100" w:type="dxa"/>
              <w:left w:w="100" w:type="dxa"/>
              <w:bottom w:w="100" w:type="dxa"/>
              <w:right w:w="100" w:type="dxa"/>
            </w:tcMar>
          </w:tcPr>
          <w:p w14:paraId="425ACF32" w14:textId="77777777" w:rsidR="009377E1" w:rsidRDefault="00EE278C">
            <w:pPr>
              <w:widowControl w:val="0"/>
            </w:pPr>
            <w:r>
              <w:t>We intend to submit our bid or proposal via Tender Box</w:t>
            </w:r>
            <w:r w:rsidR="009377E1">
              <w:t xml:space="preserve">. </w:t>
            </w:r>
          </w:p>
          <w:p w14:paraId="166EF5D5" w14:textId="77777777" w:rsidR="009377E1" w:rsidRDefault="009377E1">
            <w:pPr>
              <w:widowControl w:val="0"/>
            </w:pPr>
          </w:p>
          <w:p w14:paraId="57D4E25E" w14:textId="74F0EC61" w:rsidR="00467217" w:rsidRDefault="00EE278C">
            <w:pPr>
              <w:widowControl w:val="0"/>
            </w:pPr>
            <w:r>
              <w:t xml:space="preserve">We request that the </w:t>
            </w:r>
            <w:r w:rsidR="009377E1">
              <w:t>Request for Bid or Proposal document be provided</w:t>
            </w:r>
            <w:r w:rsidR="6697A41B">
              <w:t>/collected</w:t>
            </w:r>
            <w:r>
              <w:t xml:space="preserve"> as hardcopies/printouts.</w:t>
            </w:r>
          </w:p>
        </w:tc>
        <w:tc>
          <w:tcPr>
            <w:tcW w:w="945" w:type="dxa"/>
            <w:shd w:val="clear" w:color="auto" w:fill="auto"/>
            <w:tcMar>
              <w:top w:w="100" w:type="dxa"/>
              <w:left w:w="100" w:type="dxa"/>
              <w:bottom w:w="100" w:type="dxa"/>
              <w:right w:w="100" w:type="dxa"/>
            </w:tcMar>
          </w:tcPr>
          <w:p w14:paraId="1CFD1D3F" w14:textId="77777777" w:rsidR="00467217" w:rsidRDefault="00EE278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tcPr>
          <w:p w14:paraId="3557BF59" w14:textId="77777777" w:rsidR="00467217" w:rsidRDefault="00EE278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1C689FD0" w14:textId="7777777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50695986" w:rsidR="00467217" w:rsidRDefault="00EE278C" w:rsidP="72680222">
      <w:pPr>
        <w:jc w:val="both"/>
        <w:rPr>
          <w:i/>
          <w:iCs/>
        </w:rPr>
      </w:pPr>
      <w:r w:rsidRPr="72680222">
        <w:rPr>
          <w:i/>
          <w:iCs/>
        </w:rPr>
        <w:t>(</w:t>
      </w:r>
      <w:r w:rsidR="2312A6AD" w:rsidRPr="72680222">
        <w:rPr>
          <w:i/>
          <w:iCs/>
        </w:rPr>
        <w:t>Only</w:t>
      </w:r>
      <w:r w:rsidRPr="72680222">
        <w:rPr>
          <w:i/>
          <w:iCs/>
        </w:rPr>
        <w:t xml:space="preserve"> to be completed by the Head of Procurement, Mercy Corps) </w:t>
      </w:r>
    </w:p>
    <w:p w14:paraId="2B69A6AE" w14:textId="77777777" w:rsidR="00467217" w:rsidRDefault="00467217">
      <w:pPr>
        <w:jc w:val="both"/>
      </w:pPr>
    </w:p>
    <w:p w14:paraId="352DAC97" w14:textId="77777777" w:rsidR="00467217" w:rsidRDefault="00467217">
      <w:pPr>
        <w:jc w:val="both"/>
      </w:pPr>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7701B305" w14:textId="77777777" w:rsidR="00467217" w:rsidRDefault="00467217" w:rsidP="009377E1">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0F938" w14:textId="77777777" w:rsidR="002658DD" w:rsidRDefault="002658DD">
      <w:r>
        <w:separator/>
      </w:r>
    </w:p>
  </w:endnote>
  <w:endnote w:type="continuationSeparator" w:id="0">
    <w:p w14:paraId="54CADE92" w14:textId="77777777" w:rsidR="002658DD" w:rsidRDefault="002658DD">
      <w:r>
        <w:continuationSeparator/>
      </w:r>
    </w:p>
  </w:endnote>
  <w:endnote w:type="continuationNotice" w:id="1">
    <w:p w14:paraId="1D8FFBA2" w14:textId="77777777" w:rsidR="002658DD" w:rsidRDefault="002658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2DD88E10" w:rsidR="00467217" w:rsidRDefault="00D663ED">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Version1.0</w:t>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92D52" w14:textId="77777777" w:rsidR="002658DD" w:rsidRDefault="002658DD">
      <w:r>
        <w:separator/>
      </w:r>
    </w:p>
  </w:footnote>
  <w:footnote w:type="continuationSeparator" w:id="0">
    <w:p w14:paraId="0C40AA53" w14:textId="77777777" w:rsidR="002658DD" w:rsidRDefault="002658DD">
      <w:r>
        <w:continuationSeparator/>
      </w:r>
    </w:p>
  </w:footnote>
  <w:footnote w:type="continuationNotice" w:id="1">
    <w:p w14:paraId="5E9DFBBB" w14:textId="77777777" w:rsidR="002658DD" w:rsidRDefault="002658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Picture 3"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aa1ADRPNSIsAAAA"/>
  </w:docVars>
  <w:rsids>
    <w:rsidRoot w:val="00467217"/>
    <w:rsid w:val="00033591"/>
    <w:rsid w:val="00074FE1"/>
    <w:rsid w:val="001342F3"/>
    <w:rsid w:val="002278E7"/>
    <w:rsid w:val="002461B2"/>
    <w:rsid w:val="002658DD"/>
    <w:rsid w:val="00467217"/>
    <w:rsid w:val="00556DC7"/>
    <w:rsid w:val="00614A1B"/>
    <w:rsid w:val="0063212B"/>
    <w:rsid w:val="006569E4"/>
    <w:rsid w:val="00733758"/>
    <w:rsid w:val="007F1B56"/>
    <w:rsid w:val="007F6770"/>
    <w:rsid w:val="008B1A6C"/>
    <w:rsid w:val="00905EAC"/>
    <w:rsid w:val="009377E1"/>
    <w:rsid w:val="009911F9"/>
    <w:rsid w:val="00AC14B8"/>
    <w:rsid w:val="00B66942"/>
    <w:rsid w:val="00D663ED"/>
    <w:rsid w:val="00DA71CB"/>
    <w:rsid w:val="00DE43DA"/>
    <w:rsid w:val="00EE278C"/>
    <w:rsid w:val="02561E24"/>
    <w:rsid w:val="07E3FDE4"/>
    <w:rsid w:val="14D8A23F"/>
    <w:rsid w:val="19050213"/>
    <w:rsid w:val="2312A6AD"/>
    <w:rsid w:val="27618F19"/>
    <w:rsid w:val="2D806077"/>
    <w:rsid w:val="2DF436C3"/>
    <w:rsid w:val="3425A62A"/>
    <w:rsid w:val="41EF99F8"/>
    <w:rsid w:val="43ED84B9"/>
    <w:rsid w:val="5C8F8CCB"/>
    <w:rsid w:val="6697A41B"/>
    <w:rsid w:val="69AC04A4"/>
    <w:rsid w:val="6B25BBC7"/>
    <w:rsid w:val="72680222"/>
    <w:rsid w:val="765965E2"/>
    <w:rsid w:val="7E50A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488E15AF-F75E-43FD-BB66-3D5D896EF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7E0F3F-8F4D-41D6-8568-0251F1773104}">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02F1FEE-47D0-40B4-8E98-08B3E05EC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474FE3-AF44-47A6-ACB9-6834D42E0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83</Words>
  <Characters>1615</Characters>
  <Application>Microsoft Office Word</Application>
  <DocSecurity>0</DocSecurity>
  <Lines>13</Lines>
  <Paragraphs>3</Paragraphs>
  <ScaleCrop>false</ScaleCrop>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ka Seram</dc:creator>
  <cp:keywords/>
  <cp:lastModifiedBy>Samuel Sean Wesley</cp:lastModifiedBy>
  <cp:revision>4</cp:revision>
  <dcterms:created xsi:type="dcterms:W3CDTF">2023-08-09T12:48:00Z</dcterms:created>
  <dcterms:modified xsi:type="dcterms:W3CDTF">2023-08-11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MediaServiceImageTags">
    <vt:lpwstr/>
  </property>
  <property fmtid="{D5CDD505-2E9C-101B-9397-08002B2CF9AE}" pid="4" name="GrammarlyDocumentId">
    <vt:lpwstr>4a4a3591ac359fcb8a2f404cc67e9e6c6dcd9251e857bc904411855783131fa3</vt:lpwstr>
  </property>
</Properties>
</file>